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7C328" w14:textId="3AE79D1F" w:rsidR="006D5348" w:rsidRDefault="00915BC2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EDITAL </w:t>
      </w:r>
      <w:r w:rsidR="00025329">
        <w:rPr>
          <w:rFonts w:ascii="Times New Roman" w:hAnsi="Times New Roman"/>
          <w:b/>
          <w:bCs/>
          <w:sz w:val="32"/>
          <w:szCs w:val="32"/>
        </w:rPr>
        <w:t xml:space="preserve">FDA – </w:t>
      </w:r>
      <w:r w:rsidR="00DD2AFF">
        <w:rPr>
          <w:rFonts w:ascii="Times New Roman" w:hAnsi="Times New Roman"/>
          <w:b/>
          <w:bCs/>
          <w:sz w:val="32"/>
          <w:szCs w:val="32"/>
        </w:rPr>
        <w:t xml:space="preserve">APOIO AOS LABORATÒRIOS DE ENSINO DE GRADUAÇÃO </w:t>
      </w:r>
      <w:r w:rsidR="001213B0">
        <w:rPr>
          <w:rFonts w:ascii="Times New Roman" w:hAnsi="Times New Roman"/>
          <w:b/>
          <w:bCs/>
          <w:sz w:val="32"/>
          <w:szCs w:val="32"/>
        </w:rPr>
        <w:t xml:space="preserve">E EDUCAÇÃO PROFISSIONAL </w:t>
      </w:r>
      <w:r w:rsidR="00DD2AFF">
        <w:rPr>
          <w:rFonts w:ascii="Times New Roman" w:hAnsi="Times New Roman"/>
          <w:b/>
          <w:bCs/>
          <w:sz w:val="32"/>
          <w:szCs w:val="32"/>
        </w:rPr>
        <w:t xml:space="preserve">– ALEGRA </w:t>
      </w:r>
      <w:r w:rsidR="00025329">
        <w:rPr>
          <w:rFonts w:ascii="Times New Roman" w:hAnsi="Times New Roman"/>
          <w:b/>
          <w:bCs/>
          <w:sz w:val="32"/>
          <w:szCs w:val="32"/>
        </w:rPr>
        <w:t>2020</w:t>
      </w:r>
    </w:p>
    <w:p w14:paraId="5597CDA6" w14:textId="77777777" w:rsidR="00146987" w:rsidRDefault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A9C85E6" w14:textId="31C98433" w:rsidR="00146987" w:rsidRDefault="00146987" w:rsidP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Formulário de Inscrição</w:t>
      </w:r>
    </w:p>
    <w:p w14:paraId="6DF6E2C5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3366888B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7F910267" w14:textId="77777777" w:rsidR="006D5348" w:rsidRDefault="00915BC2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F23580">
        <w:rPr>
          <w:rFonts w:ascii="Times New Roman" w:hAnsi="Times New Roman"/>
          <w:b/>
          <w:bCs/>
          <w:color w:val="7F7F7F" w:themeColor="text1" w:themeTint="80"/>
          <w:sz w:val="28"/>
          <w:szCs w:val="28"/>
        </w:rPr>
        <w:t>Título do Projeto</w:t>
      </w:r>
    </w:p>
    <w:p w14:paraId="79161550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5F3C8D7B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310C856C" w14:textId="77777777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dentificação</w:t>
      </w:r>
    </w:p>
    <w:p w14:paraId="48673CA0" w14:textId="77777777" w:rsidR="006D5348" w:rsidRDefault="006D5348">
      <w:pPr>
        <w:rPr>
          <w:rFonts w:ascii="Times New Roman" w:hAnsi="Times New Roman"/>
          <w:b/>
          <w:bCs/>
        </w:rPr>
      </w:pPr>
    </w:p>
    <w:p w14:paraId="458EBDC3" w14:textId="682417E7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Nome do Coordenador:</w:t>
      </w:r>
    </w:p>
    <w:p w14:paraId="38E7DD32" w14:textId="4BB5DB73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Matrícula SIAPE:                                                                              C.P.F:</w:t>
      </w:r>
    </w:p>
    <w:p w14:paraId="7BBEF759" w14:textId="1AB09F26" w:rsidR="00146987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Unidade de Lotação (Departamento/Setor/Campus):</w:t>
      </w:r>
    </w:p>
    <w:p w14:paraId="6208ABD3" w14:textId="04D63C84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efone Funcional:                                                 Celular para contato: </w:t>
      </w:r>
    </w:p>
    <w:p w14:paraId="01B4B11F" w14:textId="77777777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e-mail:</w:t>
      </w:r>
    </w:p>
    <w:p w14:paraId="57F39B3B" w14:textId="77777777" w:rsidR="001C395E" w:rsidRDefault="001C395E">
      <w:pPr>
        <w:rPr>
          <w:rFonts w:ascii="Times New Roman" w:hAnsi="Times New Roman"/>
        </w:rPr>
      </w:pPr>
    </w:p>
    <w:p w14:paraId="5F2252F8" w14:textId="77777777" w:rsidR="002D43CD" w:rsidRDefault="001C395E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 proposta é: </w:t>
      </w:r>
      <w:proofErr w:type="gramStart"/>
      <w:r>
        <w:rPr>
          <w:rFonts w:ascii="Times New Roman" w:hAnsi="Times New Roman"/>
        </w:rPr>
        <w:t xml:space="preserve">(  </w:t>
      </w:r>
      <w:proofErr w:type="gramEnd"/>
      <w:r>
        <w:rPr>
          <w:rFonts w:ascii="Times New Roman" w:hAnsi="Times New Roman"/>
        </w:rPr>
        <w:t xml:space="preserve"> ) Individual     ou    (   ) Múltipl</w:t>
      </w:r>
      <w:r w:rsidR="002D43CD">
        <w:rPr>
          <w:rFonts w:ascii="Times New Roman" w:hAnsi="Times New Roman"/>
        </w:rPr>
        <w:t>a</w:t>
      </w:r>
    </w:p>
    <w:p w14:paraId="01B303E3" w14:textId="1947CC5D" w:rsidR="00146987" w:rsidRDefault="00146987">
      <w:pPr>
        <w:rPr>
          <w:rFonts w:ascii="Times New Roman" w:hAnsi="Times New Roman"/>
        </w:rPr>
      </w:pPr>
      <w:r>
        <w:rPr>
          <w:rFonts w:ascii="Times New Roman" w:hAnsi="Times New Roman"/>
        </w:rPr>
        <w:t>Unidade</w:t>
      </w:r>
      <w:r w:rsidR="002D43CD">
        <w:rPr>
          <w:rFonts w:ascii="Times New Roman" w:hAnsi="Times New Roman"/>
        </w:rPr>
        <w:t>(s)</w:t>
      </w:r>
      <w:r>
        <w:rPr>
          <w:rFonts w:ascii="Times New Roman" w:hAnsi="Times New Roman"/>
        </w:rPr>
        <w:t xml:space="preserve"> Solicitante</w:t>
      </w:r>
      <w:r w:rsidR="002D43CD">
        <w:rPr>
          <w:rFonts w:ascii="Times New Roman" w:hAnsi="Times New Roman"/>
        </w:rPr>
        <w:t>(s)</w:t>
      </w:r>
      <w:r>
        <w:rPr>
          <w:rFonts w:ascii="Times New Roman" w:hAnsi="Times New Roman"/>
        </w:rPr>
        <w:t xml:space="preserve">: </w:t>
      </w:r>
    </w:p>
    <w:p w14:paraId="7812EABE" w14:textId="08C464C0" w:rsidR="002D43CD" w:rsidRPr="002D43CD" w:rsidRDefault="002D43CD">
      <w:pPr>
        <w:rPr>
          <w:rFonts w:ascii="Times New Roman" w:hAnsi="Times New Roman"/>
          <w:i/>
          <w:iCs/>
          <w:color w:val="7F7F7F" w:themeColor="text1" w:themeTint="80"/>
        </w:rPr>
      </w:pPr>
      <w:r>
        <w:rPr>
          <w:rFonts w:ascii="Times New Roman" w:hAnsi="Times New Roman"/>
        </w:rPr>
        <w:t xml:space="preserve">Unidade Responsável: </w:t>
      </w:r>
      <w:r w:rsidRPr="002D43CD">
        <w:rPr>
          <w:rFonts w:ascii="Times New Roman" w:hAnsi="Times New Roman"/>
          <w:i/>
          <w:iCs/>
          <w:color w:val="7F7F7F" w:themeColor="text1" w:themeTint="80"/>
        </w:rPr>
        <w:t xml:space="preserve">Preencher apenas no caso </w:t>
      </w:r>
      <w:proofErr w:type="gramStart"/>
      <w:r w:rsidRPr="002D43CD">
        <w:rPr>
          <w:rFonts w:ascii="Times New Roman" w:hAnsi="Times New Roman"/>
          <w:i/>
          <w:iCs/>
          <w:color w:val="7F7F7F" w:themeColor="text1" w:themeTint="80"/>
        </w:rPr>
        <w:t>da</w:t>
      </w:r>
      <w:proofErr w:type="gramEnd"/>
      <w:r w:rsidRPr="002D43CD">
        <w:rPr>
          <w:rFonts w:ascii="Times New Roman" w:hAnsi="Times New Roman"/>
          <w:i/>
          <w:iCs/>
          <w:color w:val="7F7F7F" w:themeColor="text1" w:themeTint="80"/>
        </w:rPr>
        <w:t xml:space="preserve"> proposta envolver múltiplas unidades.</w:t>
      </w:r>
    </w:p>
    <w:p w14:paraId="63397A5B" w14:textId="28CB46B8" w:rsidR="002D43CD" w:rsidRDefault="002D43CD" w:rsidP="002D43CD">
      <w:pPr>
        <w:rPr>
          <w:rFonts w:ascii="Times New Roman" w:hAnsi="Times New Roman"/>
        </w:rPr>
      </w:pPr>
      <w:r w:rsidRPr="002D43CD">
        <w:rPr>
          <w:rFonts w:ascii="Times New Roman" w:hAnsi="Times New Roman"/>
        </w:rPr>
        <w:t>Unidade Participante</w:t>
      </w:r>
      <w:r>
        <w:rPr>
          <w:rFonts w:ascii="Times New Roman" w:hAnsi="Times New Roman"/>
        </w:rPr>
        <w:t xml:space="preserve"> 1:</w:t>
      </w:r>
    </w:p>
    <w:p w14:paraId="1964DB5C" w14:textId="614B8B55" w:rsidR="002D43CD" w:rsidRDefault="002D43CD" w:rsidP="002D43CD">
      <w:pPr>
        <w:rPr>
          <w:rFonts w:ascii="Times New Roman" w:hAnsi="Times New Roman"/>
        </w:rPr>
      </w:pPr>
      <w:r>
        <w:rPr>
          <w:rFonts w:ascii="Times New Roman" w:hAnsi="Times New Roman"/>
        </w:rPr>
        <w:t>Unidade Participante 2:</w:t>
      </w:r>
    </w:p>
    <w:p w14:paraId="2A2D218F" w14:textId="635A5568" w:rsidR="002D43CD" w:rsidRPr="002D43CD" w:rsidRDefault="002D43CD" w:rsidP="002D43CD">
      <w:pPr>
        <w:rPr>
          <w:rFonts w:ascii="Times New Roman" w:hAnsi="Times New Roman"/>
        </w:rPr>
      </w:pPr>
      <w:r>
        <w:rPr>
          <w:rFonts w:ascii="Times New Roman" w:hAnsi="Times New Roman"/>
        </w:rPr>
        <w:t>Unidade Participante 3:</w:t>
      </w:r>
    </w:p>
    <w:p w14:paraId="42CCB51B" w14:textId="1B8B5831" w:rsidR="002D43CD" w:rsidRDefault="002D43CD">
      <w:pPr>
        <w:rPr>
          <w:rFonts w:ascii="Times New Roman" w:hAnsi="Times New Roman"/>
          <w:i/>
          <w:iCs/>
        </w:rPr>
      </w:pPr>
    </w:p>
    <w:p w14:paraId="4BC3085F" w14:textId="7BCB3A5A" w:rsidR="002D43CD" w:rsidRPr="002D43CD" w:rsidRDefault="002D43CD">
      <w:pPr>
        <w:rPr>
          <w:rFonts w:ascii="Times New Roman" w:hAnsi="Times New Roman"/>
        </w:rPr>
      </w:pPr>
      <w:r w:rsidRPr="002D43CD">
        <w:rPr>
          <w:rFonts w:ascii="Times New Roman" w:hAnsi="Times New Roman"/>
        </w:rPr>
        <w:t>URL da Unidade Responsável:</w:t>
      </w:r>
      <w:r>
        <w:rPr>
          <w:rFonts w:ascii="Times New Roman" w:hAnsi="Times New Roman"/>
        </w:rPr>
        <w:t xml:space="preserve"> </w:t>
      </w:r>
      <w:r w:rsidRPr="002D43CD">
        <w:rPr>
          <w:rFonts w:ascii="Times New Roman" w:hAnsi="Times New Roman"/>
          <w:i/>
          <w:iCs/>
          <w:color w:val="7F7F7F" w:themeColor="text1" w:themeTint="80"/>
        </w:rPr>
        <w:t>Endereço eletrônico da Unidade que contém a publicação do Planejamento Estratégico da Unidade.</w:t>
      </w:r>
    </w:p>
    <w:p w14:paraId="3C5F967B" w14:textId="77777777" w:rsidR="00146987" w:rsidRDefault="00146987">
      <w:pPr>
        <w:rPr>
          <w:rFonts w:ascii="Times New Roman" w:hAnsi="Times New Roman"/>
          <w:b/>
          <w:bCs/>
        </w:rPr>
      </w:pPr>
    </w:p>
    <w:p w14:paraId="4F8AFB69" w14:textId="5E0D3964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ntrodução</w:t>
      </w:r>
    </w:p>
    <w:p w14:paraId="21DBDD67" w14:textId="77777777" w:rsidR="006D5348" w:rsidRDefault="006D5348">
      <w:pPr>
        <w:rPr>
          <w:rFonts w:ascii="Times New Roman" w:hAnsi="Times New Roman"/>
        </w:rPr>
      </w:pPr>
    </w:p>
    <w:p w14:paraId="0AC9830D" w14:textId="7AD53061" w:rsidR="006D5348" w:rsidRPr="002D43CD" w:rsidRDefault="00915BC2" w:rsidP="00124DC8">
      <w:pPr>
        <w:jc w:val="both"/>
        <w:rPr>
          <w:rFonts w:ascii="Times New Roman" w:hAnsi="Times New Roman"/>
          <w:i/>
          <w:iCs/>
          <w:color w:val="7F7F7F" w:themeColor="text1" w:themeTint="80"/>
        </w:rPr>
      </w:pPr>
      <w:r w:rsidRPr="002D43CD">
        <w:rPr>
          <w:rFonts w:ascii="Times New Roman" w:hAnsi="Times New Roman"/>
          <w:i/>
          <w:iCs/>
          <w:color w:val="7F7F7F" w:themeColor="text1" w:themeTint="80"/>
        </w:rPr>
        <w:t xml:space="preserve">Apresentar claramente o (problema/necessidade) </w:t>
      </w:r>
      <w:r w:rsidR="00025329" w:rsidRPr="002D43CD">
        <w:rPr>
          <w:rFonts w:ascii="Times New Roman" w:hAnsi="Times New Roman"/>
          <w:i/>
          <w:iCs/>
          <w:color w:val="7F7F7F" w:themeColor="text1" w:themeTint="80"/>
        </w:rPr>
        <w:t>indicando o que se pretende. Caracterizando o bem solicitado, onde está instalado o equipamento a ser consertado (no caso de equipamentos), ou onde será implementada a proposta caso seja aprovada.</w:t>
      </w:r>
      <w:r w:rsidRPr="002D43CD">
        <w:rPr>
          <w:rFonts w:ascii="Times New Roman" w:hAnsi="Times New Roman"/>
          <w:i/>
          <w:iCs/>
          <w:color w:val="7F7F7F" w:themeColor="text1" w:themeTint="80"/>
        </w:rPr>
        <w:t xml:space="preserve"> </w:t>
      </w:r>
    </w:p>
    <w:p w14:paraId="6FB539E6" w14:textId="77777777" w:rsidR="006D5348" w:rsidRDefault="006D5348"/>
    <w:p w14:paraId="167B24E4" w14:textId="51DD9580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Objetivo</w:t>
      </w:r>
    </w:p>
    <w:p w14:paraId="3CBD2225" w14:textId="77777777" w:rsidR="00692B6E" w:rsidRDefault="00692B6E">
      <w:pPr>
        <w:rPr>
          <w:rFonts w:ascii="Times New Roman" w:hAnsi="Times New Roman"/>
          <w:b/>
          <w:bCs/>
        </w:rPr>
      </w:pPr>
    </w:p>
    <w:p w14:paraId="0D430DE2" w14:textId="77777777" w:rsidR="006D5348" w:rsidRPr="002D43CD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2D43CD">
        <w:rPr>
          <w:rFonts w:ascii="Times New Roman" w:hAnsi="Times New Roman"/>
          <w:i/>
          <w:iCs/>
          <w:color w:val="7F7F7F" w:themeColor="text1" w:themeTint="80"/>
        </w:rPr>
        <w:t>Descrever o objetivo principal da proposta e os objetivos específicos (se houver).</w:t>
      </w:r>
    </w:p>
    <w:p w14:paraId="604BBCC9" w14:textId="77777777" w:rsidR="006D5348" w:rsidRDefault="006D5348"/>
    <w:p w14:paraId="549661B4" w14:textId="73BDD1D1" w:rsidR="006D5348" w:rsidRDefault="0002532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Justificativa da Solicitação</w:t>
      </w:r>
    </w:p>
    <w:p w14:paraId="282F2BCE" w14:textId="77777777" w:rsidR="006D5348" w:rsidRDefault="006D5348"/>
    <w:p w14:paraId="34B04984" w14:textId="19BAA6E3" w:rsidR="006D5348" w:rsidRPr="002D43CD" w:rsidRDefault="00915BC2" w:rsidP="00124DC8">
      <w:pPr>
        <w:jc w:val="both"/>
        <w:rPr>
          <w:rFonts w:ascii="Times New Roman" w:hAnsi="Times New Roman"/>
          <w:i/>
          <w:iCs/>
          <w:color w:val="7F7F7F" w:themeColor="text1" w:themeTint="80"/>
        </w:rPr>
      </w:pPr>
      <w:r w:rsidRPr="002D43CD">
        <w:rPr>
          <w:rFonts w:ascii="Times New Roman" w:hAnsi="Times New Roman"/>
          <w:i/>
          <w:iCs/>
          <w:color w:val="7F7F7F" w:themeColor="text1" w:themeTint="80"/>
        </w:rPr>
        <w:t xml:space="preserve">Descrever as </w:t>
      </w:r>
      <w:r w:rsidR="00025329" w:rsidRPr="002D43CD">
        <w:rPr>
          <w:rFonts w:ascii="Times New Roman" w:hAnsi="Times New Roman"/>
          <w:i/>
          <w:iCs/>
          <w:color w:val="7F7F7F" w:themeColor="text1" w:themeTint="80"/>
        </w:rPr>
        <w:t xml:space="preserve">justificativas da solicitação. Qual a relevância do que estará sendo apoiado e qual a comunidade beneficiária </w:t>
      </w:r>
      <w:r w:rsidR="00124DC8" w:rsidRPr="002D43CD">
        <w:rPr>
          <w:rFonts w:ascii="Times New Roman" w:hAnsi="Times New Roman"/>
          <w:i/>
          <w:iCs/>
          <w:color w:val="7F7F7F" w:themeColor="text1" w:themeTint="80"/>
        </w:rPr>
        <w:t>desta solicitação.</w:t>
      </w:r>
      <w:r w:rsidRPr="002D43CD">
        <w:rPr>
          <w:rFonts w:ascii="Times New Roman" w:hAnsi="Times New Roman"/>
          <w:i/>
          <w:iCs/>
          <w:color w:val="7F7F7F" w:themeColor="text1" w:themeTint="80"/>
        </w:rPr>
        <w:t xml:space="preserve"> </w:t>
      </w:r>
      <w:r w:rsidR="00124DC8" w:rsidRPr="002D43CD">
        <w:rPr>
          <w:rFonts w:ascii="Times New Roman" w:hAnsi="Times New Roman"/>
          <w:i/>
          <w:iCs/>
          <w:color w:val="7F7F7F" w:themeColor="text1" w:themeTint="80"/>
        </w:rPr>
        <w:t xml:space="preserve">Se for possível, anexe documentos comprobatórios de seus argumentos tais como: copias de agendamentos de utilização das facilidades que a infraestrutura proporciona para dimensionar o tamanho da comunidade beneficiada, número de alunos de graduação e/ou pós-graduação usuários, entre outros conforme os casos. </w:t>
      </w:r>
      <w:r w:rsidR="00DD2AFF">
        <w:rPr>
          <w:rFonts w:ascii="Times New Roman" w:hAnsi="Times New Roman"/>
          <w:i/>
          <w:iCs/>
          <w:color w:val="7F7F7F" w:themeColor="text1" w:themeTint="80"/>
        </w:rPr>
        <w:t xml:space="preserve">Itens em quantidade superior </w:t>
      </w:r>
      <w:proofErr w:type="gramStart"/>
      <w:r w:rsidR="00DD2AFF">
        <w:rPr>
          <w:rFonts w:ascii="Times New Roman" w:hAnsi="Times New Roman"/>
          <w:i/>
          <w:iCs/>
          <w:color w:val="7F7F7F" w:themeColor="text1" w:themeTint="80"/>
        </w:rPr>
        <w:t>a unidade devem</w:t>
      </w:r>
      <w:proofErr w:type="gramEnd"/>
      <w:r w:rsidR="00DD2AFF">
        <w:rPr>
          <w:rFonts w:ascii="Times New Roman" w:hAnsi="Times New Roman"/>
          <w:i/>
          <w:iCs/>
          <w:color w:val="7F7F7F" w:themeColor="text1" w:themeTint="80"/>
        </w:rPr>
        <w:t xml:space="preserve"> ser muito bem justificados, pois sem uma forte justificativa poderão ser cortados parcialmente.</w:t>
      </w:r>
    </w:p>
    <w:p w14:paraId="2E3B2C4C" w14:textId="77777777" w:rsidR="00124DC8" w:rsidRDefault="00124DC8"/>
    <w:p w14:paraId="66566B54" w14:textId="77777777" w:rsidR="002D43CD" w:rsidRDefault="002D43CD">
      <w:pPr>
        <w:rPr>
          <w:b/>
          <w:bCs/>
        </w:rPr>
      </w:pPr>
    </w:p>
    <w:p w14:paraId="39D9194E" w14:textId="77777777" w:rsidR="002D43CD" w:rsidRDefault="002D43CD">
      <w:pPr>
        <w:rPr>
          <w:b/>
          <w:bCs/>
        </w:rPr>
      </w:pPr>
    </w:p>
    <w:p w14:paraId="6E13592B" w14:textId="77777777" w:rsidR="002D43CD" w:rsidRDefault="002D43CD">
      <w:pPr>
        <w:rPr>
          <w:b/>
          <w:bCs/>
        </w:rPr>
      </w:pPr>
    </w:p>
    <w:p w14:paraId="169FE125" w14:textId="222A614E" w:rsidR="006D5348" w:rsidRDefault="00915BC2">
      <w:pPr>
        <w:rPr>
          <w:b/>
          <w:bCs/>
        </w:rPr>
      </w:pPr>
      <w:r>
        <w:rPr>
          <w:b/>
          <w:bCs/>
        </w:rPr>
        <w:t>Orçamento</w:t>
      </w:r>
      <w:r w:rsidR="00146987">
        <w:rPr>
          <w:b/>
          <w:bCs/>
        </w:rPr>
        <w:t xml:space="preserve"> da Proposta</w:t>
      </w:r>
    </w:p>
    <w:p w14:paraId="0E8D03A3" w14:textId="77777777" w:rsidR="006D5348" w:rsidRDefault="006D5348"/>
    <w:p w14:paraId="52D14AB9" w14:textId="29896D5F" w:rsidR="006D5348" w:rsidRPr="002D43CD" w:rsidRDefault="00915BC2" w:rsidP="00276B25">
      <w:pPr>
        <w:jc w:val="both"/>
        <w:rPr>
          <w:i/>
          <w:iCs/>
          <w:color w:val="7F7F7F" w:themeColor="text1" w:themeTint="80"/>
        </w:rPr>
      </w:pPr>
      <w:r w:rsidRPr="002D43CD">
        <w:rPr>
          <w:i/>
          <w:iCs/>
          <w:color w:val="7F7F7F" w:themeColor="text1" w:themeTint="80"/>
        </w:rPr>
        <w:t>Descrever os itens necessários ao desenvolvimento d</w:t>
      </w:r>
      <w:r w:rsidR="00146987" w:rsidRPr="002D43CD">
        <w:rPr>
          <w:i/>
          <w:iCs/>
          <w:color w:val="7F7F7F" w:themeColor="text1" w:themeTint="80"/>
        </w:rPr>
        <w:t>a proposta</w:t>
      </w:r>
      <w:r w:rsidR="00276B25" w:rsidRPr="002D43CD">
        <w:rPr>
          <w:i/>
          <w:iCs/>
          <w:color w:val="7F7F7F" w:themeColor="text1" w:themeTint="80"/>
        </w:rPr>
        <w:t xml:space="preserve"> e seus valores</w:t>
      </w:r>
      <w:r w:rsidRPr="002D43CD">
        <w:rPr>
          <w:i/>
          <w:iCs/>
          <w:color w:val="7F7F7F" w:themeColor="text1" w:themeTint="80"/>
        </w:rPr>
        <w:t xml:space="preserve">, não se esquecendo de anexar um orçamento para </w:t>
      </w:r>
      <w:r w:rsidR="00FE66BD" w:rsidRPr="002D43CD">
        <w:rPr>
          <w:i/>
          <w:iCs/>
          <w:color w:val="7F7F7F" w:themeColor="text1" w:themeTint="80"/>
        </w:rPr>
        <w:t>peças/equipamentos acessórios</w:t>
      </w:r>
      <w:r w:rsidRPr="002D43CD">
        <w:rPr>
          <w:i/>
          <w:iCs/>
          <w:color w:val="7F7F7F" w:themeColor="text1" w:themeTint="80"/>
        </w:rPr>
        <w:t xml:space="preserve"> e para os serviços de terceiro</w:t>
      </w:r>
      <w:r w:rsidR="00DD2AFF">
        <w:rPr>
          <w:i/>
          <w:iCs/>
          <w:color w:val="7F7F7F" w:themeColor="text1" w:themeTint="80"/>
        </w:rPr>
        <w:t>s -</w:t>
      </w:r>
      <w:r w:rsidRPr="002D43CD">
        <w:rPr>
          <w:i/>
          <w:iCs/>
          <w:color w:val="7F7F7F" w:themeColor="text1" w:themeTint="80"/>
        </w:rPr>
        <w:t xml:space="preserve"> pessoa jurídica. </w:t>
      </w:r>
    </w:p>
    <w:p w14:paraId="422C7220" w14:textId="77777777" w:rsidR="006D5348" w:rsidRDefault="006D5348"/>
    <w:p w14:paraId="3E230413" w14:textId="77777777" w:rsidR="006D5348" w:rsidRDefault="00915BC2">
      <w:pPr>
        <w:rPr>
          <w:b/>
          <w:bCs/>
        </w:rPr>
      </w:pPr>
      <w:r>
        <w:rPr>
          <w:b/>
          <w:bCs/>
        </w:rPr>
        <w:t>Impactos Esperados</w:t>
      </w:r>
    </w:p>
    <w:p w14:paraId="60602D8F" w14:textId="77777777" w:rsidR="006D5348" w:rsidRDefault="006D5348"/>
    <w:p w14:paraId="64C0ACED" w14:textId="789E7146" w:rsidR="006D5348" w:rsidRPr="002D43CD" w:rsidRDefault="00915BC2">
      <w:pPr>
        <w:rPr>
          <w:i/>
          <w:iCs/>
          <w:color w:val="7F7F7F" w:themeColor="text1" w:themeTint="80"/>
        </w:rPr>
      </w:pPr>
      <w:r w:rsidRPr="002D43CD">
        <w:rPr>
          <w:i/>
          <w:iCs/>
          <w:color w:val="7F7F7F" w:themeColor="text1" w:themeTint="80"/>
        </w:rPr>
        <w:t>Descrever quais serão os impactos, considerando o pleno sucesso do projeto frente aos objetivos propostos e como isto repercutirá na UFPR.</w:t>
      </w:r>
    </w:p>
    <w:p w14:paraId="4EB6E21A" w14:textId="77777777" w:rsidR="006D5348" w:rsidRDefault="006D5348"/>
    <w:sectPr w:rsidR="006D5348">
      <w:headerReference w:type="default" r:id="rId6"/>
      <w:pgSz w:w="11906" w:h="16838"/>
      <w:pgMar w:top="1693" w:right="1134" w:bottom="1134" w:left="1134" w:header="1134" w:footer="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4C8B6" w14:textId="77777777" w:rsidR="00F07408" w:rsidRDefault="00F07408">
      <w:r>
        <w:separator/>
      </w:r>
    </w:p>
  </w:endnote>
  <w:endnote w:type="continuationSeparator" w:id="0">
    <w:p w14:paraId="6E0D7E9C" w14:textId="77777777" w:rsidR="00F07408" w:rsidRDefault="00F07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0D9C3" w14:textId="77777777" w:rsidR="00F07408" w:rsidRDefault="00F07408">
      <w:r>
        <w:separator/>
      </w:r>
    </w:p>
  </w:footnote>
  <w:footnote w:type="continuationSeparator" w:id="0">
    <w:p w14:paraId="69DCC165" w14:textId="77777777" w:rsidR="00F07408" w:rsidRDefault="00F074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0AA39" w14:textId="530D36F5" w:rsidR="006D5348" w:rsidRDefault="00025329" w:rsidP="00F86E58">
    <w:pPr>
      <w:pStyle w:val="Cabealho"/>
      <w:jc w:val="center"/>
    </w:pPr>
    <w:r>
      <w:ptab w:relativeTo="margin" w:alignment="center" w:leader="none"/>
    </w:r>
    <w:r>
      <w:rPr>
        <w:noProof/>
      </w:rPr>
      <w:drawing>
        <wp:inline distT="0" distB="0" distL="0" distR="0" wp14:anchorId="6E1F2EDD" wp14:editId="66A9ED24">
          <wp:extent cx="1069200" cy="720000"/>
          <wp:effectExtent l="0" t="0" r="0" b="444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_alt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433DA3F8" wp14:editId="3D024852">
          <wp:extent cx="1238400" cy="72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P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4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TQ3NjEzM7YwNLdU0lEKTi0uzszPAykwqwUAOEUVviwAAAA="/>
  </w:docVars>
  <w:rsids>
    <w:rsidRoot w:val="006D5348"/>
    <w:rsid w:val="00025329"/>
    <w:rsid w:val="0012043E"/>
    <w:rsid w:val="001213B0"/>
    <w:rsid w:val="00124DC8"/>
    <w:rsid w:val="00146987"/>
    <w:rsid w:val="001C395E"/>
    <w:rsid w:val="00276B25"/>
    <w:rsid w:val="002D43CD"/>
    <w:rsid w:val="00442DF5"/>
    <w:rsid w:val="006504F0"/>
    <w:rsid w:val="00692B6E"/>
    <w:rsid w:val="006D5348"/>
    <w:rsid w:val="008F72BE"/>
    <w:rsid w:val="00915BC2"/>
    <w:rsid w:val="00B41A08"/>
    <w:rsid w:val="00DD2AFF"/>
    <w:rsid w:val="00EF0942"/>
    <w:rsid w:val="00F07408"/>
    <w:rsid w:val="00F23580"/>
    <w:rsid w:val="00F86E58"/>
    <w:rsid w:val="00FB31D0"/>
    <w:rsid w:val="00FE6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B5DD8A"/>
  <w15:docId w15:val="{3DC2B688-D05D-445E-80C3-92D840FF2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uiPriority w:val="10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pPr>
      <w:suppressLineNumbers/>
    </w:pPr>
  </w:style>
  <w:style w:type="paragraph" w:customStyle="1" w:styleId="CabealhoeRodap">
    <w:name w:val="Cabeçalho e Rodapé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Cabealho">
    <w:name w:val="header"/>
    <w:basedOn w:val="CabealhoeRodap"/>
    <w:link w:val="CabealhoChar"/>
    <w:uiPriority w:val="99"/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paragraph" w:styleId="Rodap">
    <w:name w:val="footer"/>
    <w:basedOn w:val="Normal"/>
    <w:link w:val="RodapChar"/>
    <w:uiPriority w:val="99"/>
    <w:unhideWhenUsed/>
    <w:rsid w:val="00F86E58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F86E58"/>
    <w:rPr>
      <w:rFonts w:cs="Mangal"/>
      <w:szCs w:val="21"/>
    </w:rPr>
  </w:style>
  <w:style w:type="character" w:customStyle="1" w:styleId="CabealhoChar">
    <w:name w:val="Cabeçalho Char"/>
    <w:basedOn w:val="Fontepargpadro"/>
    <w:link w:val="Cabealho"/>
    <w:uiPriority w:val="99"/>
    <w:rsid w:val="00025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38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ell</dc:creator>
  <dc:description/>
  <cp:lastModifiedBy>Ney Mattoso</cp:lastModifiedBy>
  <cp:revision>3</cp:revision>
  <cp:lastPrinted>2020-05-13T13:56:00Z</cp:lastPrinted>
  <dcterms:created xsi:type="dcterms:W3CDTF">2020-07-07T13:09:00Z</dcterms:created>
  <dcterms:modified xsi:type="dcterms:W3CDTF">2020-07-07T14:12:00Z</dcterms:modified>
  <dc:language>pt-BR</dc:language>
</cp:coreProperties>
</file>